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1A93" w:rsidRDefault="005D4FAB">
      <w:pPr>
        <w:pStyle w:val="Ttulo"/>
      </w:pPr>
      <w:r>
        <w:t>AUla 2.3 - ins</w:t>
      </w:r>
      <w:bookmarkStart w:id="0" w:name="_GoBack"/>
      <w:bookmarkEnd w:id="0"/>
      <w:r>
        <w:t>talando novos pacotes</w:t>
      </w:r>
    </w:p>
    <w:p w:rsidR="00261A93" w:rsidRPr="005D4FAB" w:rsidRDefault="005D4FAB">
      <w:pPr>
        <w:pStyle w:val="Authors"/>
        <w:rPr>
          <w:lang w:val="pt-BR"/>
        </w:rPr>
      </w:pPr>
      <w:r w:rsidRPr="005D4FAB">
        <w:rPr>
          <w:lang w:val="pt-BR"/>
        </w:rPr>
        <w:t xml:space="preserve">Elder </w:t>
      </w:r>
      <w:proofErr w:type="spellStart"/>
      <w:r w:rsidRPr="005D4FAB">
        <w:rPr>
          <w:lang w:val="pt-BR"/>
        </w:rPr>
        <w:t>Sodre</w:t>
      </w:r>
      <w:proofErr w:type="spellEnd"/>
    </w:p>
    <w:p w:rsidR="00261A93" w:rsidRPr="005D4FAB" w:rsidRDefault="005D4FAB">
      <w:pPr>
        <w:pStyle w:val="Data"/>
        <w:rPr>
          <w:lang w:val="pt-BR"/>
        </w:rPr>
      </w:pPr>
      <w:proofErr w:type="spellStart"/>
      <w:r w:rsidRPr="005D4FAB">
        <w:rPr>
          <w:lang w:val="pt-BR"/>
        </w:rPr>
        <w:t>Tuesday</w:t>
      </w:r>
      <w:proofErr w:type="spellEnd"/>
      <w:r w:rsidRPr="005D4FAB">
        <w:rPr>
          <w:lang w:val="pt-BR"/>
        </w:rPr>
        <w:t xml:space="preserve">, </w:t>
      </w:r>
      <w:proofErr w:type="spellStart"/>
      <w:r w:rsidRPr="005D4FAB">
        <w:rPr>
          <w:lang w:val="pt-BR"/>
        </w:rPr>
        <w:t>February</w:t>
      </w:r>
      <w:proofErr w:type="spellEnd"/>
      <w:r w:rsidRPr="005D4FAB">
        <w:rPr>
          <w:lang w:val="pt-BR"/>
        </w:rPr>
        <w:t xml:space="preserve"> 24, 2015</w:t>
      </w:r>
    </w:p>
    <w:p w:rsidR="00261A93" w:rsidRPr="005D4FAB" w:rsidRDefault="005D4FAB">
      <w:pPr>
        <w:pStyle w:val="Ttulo3"/>
        <w:rPr>
          <w:lang w:val="pt-BR"/>
        </w:rPr>
      </w:pPr>
      <w:bookmarkStart w:id="1" w:name="instalando-novos-pacotes"/>
      <w:r w:rsidRPr="005D4FAB">
        <w:rPr>
          <w:lang w:val="pt-BR"/>
        </w:rPr>
        <w:t>Instalando novos pacotes</w:t>
      </w:r>
    </w:p>
    <w:bookmarkEnd w:id="1"/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Uma das vantagens do R é que, durante a instalação, baixamos e instalamos em nosso computador apenas as funcionalidades mais básicas. Só acresecntamos as funcionalidades mais avançadas quando necessitamos delas, o que economiza espaço no seu computador.</w:t>
      </w:r>
    </w:p>
    <w:p w:rsidR="00261A93" w:rsidRPr="005D4FAB" w:rsidRDefault="005D4FAB">
      <w:pPr>
        <w:rPr>
          <w:lang w:val="pt-BR"/>
        </w:rPr>
      </w:pPr>
      <w:proofErr w:type="gramStart"/>
      <w:r w:rsidRPr="005D4FAB">
        <w:rPr>
          <w:lang w:val="pt-BR"/>
        </w:rPr>
        <w:t>Es</w:t>
      </w:r>
      <w:r w:rsidRPr="005D4FAB">
        <w:rPr>
          <w:lang w:val="pt-BR"/>
        </w:rPr>
        <w:t>sas funcionalidades vem</w:t>
      </w:r>
      <w:proofErr w:type="gramEnd"/>
      <w:r w:rsidRPr="005D4FAB">
        <w:rPr>
          <w:lang w:val="pt-BR"/>
        </w:rPr>
        <w:t xml:space="preserve"> na forma de pacotes. Há mais de 6000 pacotes disponíveis no site oficial; além destes há outros criados e disponibilizados em sites independentes.</w:t>
      </w:r>
    </w:p>
    <w:p w:rsidR="00261A93" w:rsidRPr="005D4FAB" w:rsidRDefault="005D4FAB">
      <w:pPr>
        <w:pStyle w:val="Ttulo4"/>
        <w:rPr>
          <w:lang w:val="pt-BR"/>
        </w:rPr>
      </w:pPr>
      <w:bookmarkStart w:id="2" w:name="site-oficial"/>
      <w:r w:rsidRPr="005D4FAB">
        <w:rPr>
          <w:lang w:val="pt-BR"/>
        </w:rPr>
        <w:t>Site oficial</w:t>
      </w:r>
    </w:p>
    <w:bookmarkEnd w:id="2"/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 xml:space="preserve">Uma das formas de instalar novos pacotes é pelo site oficial do R, </w:t>
      </w:r>
      <w:hyperlink r:id="rId5">
        <w:r w:rsidRPr="005D4FAB">
          <w:rPr>
            <w:rStyle w:val="Link"/>
            <w:lang w:val="pt-BR"/>
          </w:rPr>
          <w:t>http://cran.r-project.org/</w:t>
        </w:r>
      </w:hyperlink>
      <w:r w:rsidRPr="005D4FAB">
        <w:rPr>
          <w:lang w:val="pt-BR"/>
        </w:rPr>
        <w:t>.</w:t>
      </w:r>
    </w:p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Basta clicar em pacotes, no menu à direita, escolher o seu e baixar.</w:t>
      </w:r>
    </w:p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Após baixar, no R, vá em Pacotes --&gt; Instalar pacote(s) a partir de arquivos zip locais...</w:t>
      </w:r>
    </w:p>
    <w:p w:rsidR="00261A93" w:rsidRPr="005D4FAB" w:rsidRDefault="005D4FAB">
      <w:pPr>
        <w:pStyle w:val="Ttulo4"/>
        <w:rPr>
          <w:lang w:val="pt-BR"/>
        </w:rPr>
      </w:pPr>
      <w:bookmarkStart w:id="3" w:name="no-proprio-r"/>
      <w:r w:rsidRPr="005D4FAB">
        <w:rPr>
          <w:lang w:val="pt-BR"/>
        </w:rPr>
        <w:t>No próprio R</w:t>
      </w:r>
    </w:p>
    <w:bookmarkEnd w:id="3"/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Com o R aberto</w:t>
      </w:r>
      <w:r w:rsidRPr="005D4FAB">
        <w:rPr>
          <w:lang w:val="pt-BR"/>
        </w:rPr>
        <w:t>, vá em Pacotes --&gt; Instalar pacote(s)...</w:t>
      </w:r>
    </w:p>
    <w:p w:rsidR="00261A93" w:rsidRPr="005D4FAB" w:rsidRDefault="005D4FAB">
      <w:pPr>
        <w:pStyle w:val="Ttulo4"/>
        <w:rPr>
          <w:lang w:val="pt-BR"/>
        </w:rPr>
      </w:pPr>
      <w:bookmarkStart w:id="4" w:name="por-meio-de-funcoes"/>
      <w:r w:rsidRPr="005D4FAB">
        <w:rPr>
          <w:lang w:val="pt-BR"/>
        </w:rPr>
        <w:t>Por meio de funções</w:t>
      </w:r>
    </w:p>
    <w:bookmarkEnd w:id="4"/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Outra forma é instalar pacotes por meio da função install.packages()</w:t>
      </w:r>
    </w:p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Vamos instalar o pacote reshape2. Este é um pacote útil para alterar a cara dos seus dados.</w:t>
      </w:r>
    </w:p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install.packages("reshape2") Nome</w:t>
      </w:r>
      <w:r w:rsidRPr="005D4FAB">
        <w:rPr>
          <w:lang w:val="pt-BR"/>
        </w:rPr>
        <w:t xml:space="preserve"> do pacote entre aspas</w:t>
      </w:r>
    </w:p>
    <w:p w:rsidR="00261A93" w:rsidRPr="005D4FAB" w:rsidRDefault="005D4FAB">
      <w:pPr>
        <w:rPr>
          <w:lang w:val="pt-BR"/>
        </w:rPr>
      </w:pPr>
      <w:r w:rsidRPr="005D4FAB">
        <w:rPr>
          <w:lang w:val="pt-BR"/>
        </w:rPr>
        <w:t>Antes de começar a usar um pacote do R, é necessário carregá-lo:</w:t>
      </w:r>
    </w:p>
    <w:p w:rsidR="00261A93" w:rsidRDefault="005D4FAB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eshape2)</w:t>
      </w:r>
    </w:p>
    <w:sectPr w:rsidR="00261A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ED048DE"/>
    <w:multiLevelType w:val="multilevel"/>
    <w:tmpl w:val="099638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1A93"/>
    <w:rsid w:val="004E29B3"/>
    <w:rsid w:val="00590D07"/>
    <w:rsid w:val="005D4FA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4A7F65E-3BCF-43BA-BE16-2B7749478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ran.r-project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2.3 - intalando novos pacotes</vt:lpstr>
    </vt:vector>
  </TitlesOfParts>
  <Company/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2.3 - intalando novos pacotes</dc:title>
  <dc:creator>Elder Sodre</dc:creator>
  <cp:lastModifiedBy>Elder de Oliveira Sodré</cp:lastModifiedBy>
  <cp:revision>2</cp:revision>
  <dcterms:created xsi:type="dcterms:W3CDTF">2015-02-24T15:43:00Z</dcterms:created>
  <dcterms:modified xsi:type="dcterms:W3CDTF">2015-02-24T15:43:00Z</dcterms:modified>
</cp:coreProperties>
</file>